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li</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ali received a score of 59.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ali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li received a score of</w:t>
      </w:r>
      <w:r>
        <w:t xml:space="preserve"> </w:t>
      </w:r>
      <w:r>
        <w:rPr>
          <w:bCs/>
          <w:b/>
        </w:rPr>
        <w:t xml:space="preserve">60.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ali received a score of 82.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ali received a score of 29.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ali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ali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ali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ali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ali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ali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ali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ali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ali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ali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ali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ali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ali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Mali%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Mali%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Mali%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Mali%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Mali%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Mali%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Mali%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Mali%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Mali%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Mali%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Mali%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Mali%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Mali%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Mali%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Mali%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Mali%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Mali%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1987,1998,2009</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89, 1994, 2001, 2003, 2004, 2006, 2007, 2009, 2010, 2011, 2013, 2014, 2015, 2016, 2017,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6, 2007, 2014, 2017</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6, 2017,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5, 1996, 2001, 2003, 2006, 2009, 2010, 2012, 2015,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46:50Z</dcterms:created>
  <dcterms:modified xsi:type="dcterms:W3CDTF">2024-03-19T13:4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ali Country Report</vt:lpwstr>
  </property>
</Properties>
</file>